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1D2873" w14:textId="2D407A94" w:rsidR="00550BED" w:rsidRDefault="00550BED" w:rsidP="00950932">
      <w:pPr>
        <w:pStyle w:val="Title"/>
        <w:jc w:val="center"/>
      </w:pPr>
      <w:r>
        <w:t>Final Project</w:t>
      </w:r>
    </w:p>
    <w:p w14:paraId="769BDFE9" w14:textId="35AA005C" w:rsidR="00550BED" w:rsidRDefault="00550BED" w:rsidP="00950932">
      <w:pPr>
        <w:pStyle w:val="Title"/>
        <w:jc w:val="center"/>
      </w:pPr>
      <w:r>
        <w:t>GCP Industrial Mind Map</w:t>
      </w:r>
    </w:p>
    <w:p w14:paraId="55DC94CC" w14:textId="0A454BFA" w:rsidR="00550BED" w:rsidRDefault="00550BED"/>
    <w:p w14:paraId="1F805E95" w14:textId="4A2CC022" w:rsidR="00550BED" w:rsidRDefault="00550BED" w:rsidP="00950932">
      <w:pPr>
        <w:pStyle w:val="Heading1"/>
      </w:pPr>
      <w:r>
        <w:t>Project</w:t>
      </w:r>
    </w:p>
    <w:p w14:paraId="6258E5F2" w14:textId="77777777" w:rsidR="0046040A" w:rsidRDefault="00550BED">
      <w:r>
        <w:t>The goal of this project is to build and present a business development plan using a Mind Map and</w:t>
      </w:r>
      <w:r w:rsidR="00A50574">
        <w:t xml:space="preserve"> to discuss it in detail through a presentation</w:t>
      </w:r>
      <w:r>
        <w:t>.  The Mind Map will need to have major GCP product types</w:t>
      </w:r>
      <w:r w:rsidR="00724D2C">
        <w:t xml:space="preserve">, </w:t>
      </w:r>
      <w:r>
        <w:t xml:space="preserve">their </w:t>
      </w:r>
      <w:r w:rsidR="00950932">
        <w:t>subtopics</w:t>
      </w:r>
      <w:r>
        <w:t xml:space="preserve"> and </w:t>
      </w:r>
      <w:r w:rsidR="0046040A">
        <w:t>actual products that perform those functions</w:t>
      </w:r>
      <w:r>
        <w:t xml:space="preserve">.  </w:t>
      </w:r>
    </w:p>
    <w:p w14:paraId="31D3A6CD" w14:textId="712AF9B8" w:rsidR="00550BED" w:rsidRDefault="0046040A">
      <w:r>
        <w:t>There</w:t>
      </w:r>
      <w:r w:rsidR="00A4227D">
        <w:t xml:space="preserve"> needs to be a complete </w:t>
      </w:r>
      <w:r>
        <w:t xml:space="preserve">layout </w:t>
      </w:r>
      <w:r w:rsidR="00A4227D">
        <w:t>which will include</w:t>
      </w:r>
      <w:r w:rsidR="00724D2C">
        <w:t xml:space="preserve"> the following</w:t>
      </w:r>
      <w:r w:rsidR="00A4227D">
        <w:t xml:space="preserve"> details:</w:t>
      </w:r>
    </w:p>
    <w:p w14:paraId="71445612" w14:textId="66A4E308" w:rsidR="00A4227D" w:rsidRDefault="0046040A" w:rsidP="00246A31">
      <w:pPr>
        <w:pStyle w:val="ListParagraph"/>
        <w:numPr>
          <w:ilvl w:val="0"/>
          <w:numId w:val="2"/>
        </w:numPr>
      </w:pPr>
      <w:r>
        <w:t xml:space="preserve">Business </w:t>
      </w:r>
      <w:r w:rsidR="00A4227D">
        <w:t>Location (Cloud / Brick &amp; Mortar / Hybrid)</w:t>
      </w:r>
    </w:p>
    <w:p w14:paraId="3F29295D" w14:textId="45A9786A" w:rsidR="00A4227D" w:rsidRDefault="00A4227D" w:rsidP="00246A31">
      <w:pPr>
        <w:pStyle w:val="ListParagraph"/>
        <w:numPr>
          <w:ilvl w:val="0"/>
          <w:numId w:val="2"/>
        </w:numPr>
      </w:pPr>
      <w:r>
        <w:t>Product and / or Services Offered</w:t>
      </w:r>
    </w:p>
    <w:p w14:paraId="117D56BF" w14:textId="1B5E17FC" w:rsidR="00246A31" w:rsidRDefault="00246A31" w:rsidP="00246A31">
      <w:pPr>
        <w:pStyle w:val="ListParagraph"/>
        <w:numPr>
          <w:ilvl w:val="0"/>
          <w:numId w:val="2"/>
        </w:numPr>
      </w:pPr>
      <w:r>
        <w:t>Number of Employee</w:t>
      </w:r>
      <w:r w:rsidR="0046040A">
        <w:t>s</w:t>
      </w:r>
    </w:p>
    <w:p w14:paraId="054A5059" w14:textId="568EEE98" w:rsidR="00246A31" w:rsidRDefault="00246A31" w:rsidP="00246A31">
      <w:pPr>
        <w:pStyle w:val="ListParagraph"/>
        <w:numPr>
          <w:ilvl w:val="1"/>
          <w:numId w:val="2"/>
        </w:numPr>
      </w:pPr>
      <w:r>
        <w:t>1 – 10</w:t>
      </w:r>
    </w:p>
    <w:p w14:paraId="70EC3B3E" w14:textId="3AEFC4CF" w:rsidR="00246A31" w:rsidRDefault="00246A31" w:rsidP="00246A31">
      <w:pPr>
        <w:pStyle w:val="ListParagraph"/>
        <w:numPr>
          <w:ilvl w:val="1"/>
          <w:numId w:val="2"/>
        </w:numPr>
      </w:pPr>
      <w:r>
        <w:t>10 – 50</w:t>
      </w:r>
    </w:p>
    <w:p w14:paraId="6A019235" w14:textId="57D2D3C1" w:rsidR="00246A31" w:rsidRDefault="00246A31" w:rsidP="00246A31">
      <w:pPr>
        <w:pStyle w:val="ListParagraph"/>
        <w:numPr>
          <w:ilvl w:val="1"/>
          <w:numId w:val="2"/>
        </w:numPr>
      </w:pPr>
      <w:r>
        <w:t>51 – 100</w:t>
      </w:r>
    </w:p>
    <w:p w14:paraId="69C3E341" w14:textId="4E6CC8A2" w:rsidR="00246A31" w:rsidRDefault="00246A31" w:rsidP="00246A31">
      <w:pPr>
        <w:pStyle w:val="ListParagraph"/>
        <w:numPr>
          <w:ilvl w:val="1"/>
          <w:numId w:val="2"/>
        </w:numPr>
      </w:pPr>
      <w:r>
        <w:t>More than 100</w:t>
      </w:r>
    </w:p>
    <w:p w14:paraId="3E59D162" w14:textId="47BB0DC8" w:rsidR="00246A31" w:rsidRDefault="00246A31" w:rsidP="00246A31">
      <w:pPr>
        <w:pStyle w:val="ListParagraph"/>
        <w:numPr>
          <w:ilvl w:val="1"/>
          <w:numId w:val="2"/>
        </w:numPr>
      </w:pPr>
      <w:r>
        <w:t xml:space="preserve">More </w:t>
      </w:r>
      <w:r w:rsidR="00950932">
        <w:t>than</w:t>
      </w:r>
      <w:r>
        <w:t xml:space="preserve"> 250</w:t>
      </w:r>
    </w:p>
    <w:p w14:paraId="7A48D7A0" w14:textId="72ECE9C7" w:rsidR="00550BED" w:rsidRDefault="00550BED">
      <w:r>
        <w:t>The Mind Map can be of any industry that you choose.</w:t>
      </w:r>
    </w:p>
    <w:p w14:paraId="6E982D16" w14:textId="14020D25" w:rsidR="0046040A" w:rsidRDefault="00550BED">
      <w:r>
        <w:t xml:space="preserve">The topics and </w:t>
      </w:r>
      <w:r w:rsidR="0046040A">
        <w:t>subtopics</w:t>
      </w:r>
      <w:r>
        <w:t xml:space="preserve"> on the Mind Map must be actual products that are related to GCP products.</w:t>
      </w:r>
    </w:p>
    <w:p w14:paraId="111C86C1" w14:textId="53117420" w:rsidR="00550BED" w:rsidRDefault="00550BED" w:rsidP="00950932">
      <w:pPr>
        <w:pStyle w:val="Heading1"/>
      </w:pPr>
      <w:r>
        <w:t>Details</w:t>
      </w:r>
    </w:p>
    <w:p w14:paraId="5FA0DB98" w14:textId="2F57744F" w:rsidR="00550BED" w:rsidRDefault="00550BED">
      <w:r>
        <w:t>The following files will be provided.</w:t>
      </w:r>
    </w:p>
    <w:p w14:paraId="4915B6B7" w14:textId="31442974" w:rsidR="00550BED" w:rsidRDefault="00550BED" w:rsidP="007572B7">
      <w:pPr>
        <w:pStyle w:val="ListParagraph"/>
        <w:numPr>
          <w:ilvl w:val="0"/>
          <w:numId w:val="3"/>
        </w:numPr>
      </w:pPr>
      <w:r w:rsidRPr="00550BED">
        <w:t>GCP - Conceptual Mind Map</w:t>
      </w:r>
    </w:p>
    <w:p w14:paraId="5EFE5E91" w14:textId="24419B53" w:rsidR="00550BED" w:rsidRDefault="00BD3B3C" w:rsidP="007572B7">
      <w:pPr>
        <w:pStyle w:val="ListParagraph"/>
        <w:numPr>
          <w:ilvl w:val="1"/>
          <w:numId w:val="3"/>
        </w:numPr>
      </w:pPr>
      <w:r>
        <w:t>T</w:t>
      </w:r>
      <w:r w:rsidR="00550BED">
        <w:t>he topic</w:t>
      </w:r>
      <w:r>
        <w:t xml:space="preserve"> concept</w:t>
      </w:r>
      <w:r w:rsidR="00550BED">
        <w:t xml:space="preserve"> would be business</w:t>
      </w:r>
      <w:r w:rsidR="0046040A">
        <w:t xml:space="preserve"> needs</w:t>
      </w:r>
      <w:r w:rsidR="00550BED">
        <w:t xml:space="preserve"> as </w:t>
      </w:r>
      <w:r>
        <w:t>shown</w:t>
      </w:r>
      <w:r w:rsidR="00550BED">
        <w:t xml:space="preserve"> in the </w:t>
      </w:r>
      <w:r>
        <w:t>“</w:t>
      </w:r>
      <w:r w:rsidR="00550BED" w:rsidRPr="00550BED">
        <w:t>GCP - Conceptual Mind Map</w:t>
      </w:r>
      <w:r>
        <w:t>”</w:t>
      </w:r>
    </w:p>
    <w:p w14:paraId="419CA5F4" w14:textId="5FBF69E2" w:rsidR="00BD3B3C" w:rsidRDefault="00BD3B3C" w:rsidP="007572B7">
      <w:pPr>
        <w:pStyle w:val="ListParagraph"/>
        <w:numPr>
          <w:ilvl w:val="0"/>
          <w:numId w:val="3"/>
        </w:numPr>
      </w:pPr>
      <w:r>
        <w:t>The entries would be actual products as shown, but not limited to, the file called “GCP Products”</w:t>
      </w:r>
    </w:p>
    <w:p w14:paraId="0F1E4B2F" w14:textId="0106C18B" w:rsidR="00BD3B3C" w:rsidRDefault="00AD5C01" w:rsidP="007572B7">
      <w:pPr>
        <w:pStyle w:val="ListParagraph"/>
        <w:numPr>
          <w:ilvl w:val="0"/>
          <w:numId w:val="3"/>
        </w:numPr>
      </w:pPr>
      <w:r>
        <w:t xml:space="preserve">Your presented </w:t>
      </w:r>
      <w:r w:rsidR="00BD3B3C">
        <w:t>product would be similar in nature to the graphic “Google Cloud Mapping”</w:t>
      </w:r>
    </w:p>
    <w:p w14:paraId="0EC4EF73" w14:textId="7B3B95D5" w:rsidR="00BD3B3C" w:rsidRDefault="00BD3B3C" w:rsidP="007572B7">
      <w:pPr>
        <w:pStyle w:val="ListParagraph"/>
        <w:numPr>
          <w:ilvl w:val="1"/>
          <w:numId w:val="3"/>
        </w:numPr>
      </w:pPr>
      <w:r>
        <w:t>The products on each topic will be based on GCP concepts.</w:t>
      </w:r>
    </w:p>
    <w:p w14:paraId="37F01041" w14:textId="03FB0412" w:rsidR="00AD5C01" w:rsidRDefault="00AD5C01" w:rsidP="00AD5C01">
      <w:pPr>
        <w:pStyle w:val="ListParagraph"/>
        <w:numPr>
          <w:ilvl w:val="0"/>
          <w:numId w:val="3"/>
        </w:numPr>
      </w:pPr>
      <w:r>
        <w:t>I have created a Mind Map called “</w:t>
      </w:r>
      <w:r w:rsidRPr="00AD5C01">
        <w:t xml:space="preserve">GCP Mind Map Sample </w:t>
      </w:r>
      <w:r>
        <w:t>–</w:t>
      </w:r>
      <w:r w:rsidRPr="00AD5C01">
        <w:t xml:space="preserve"> Guide</w:t>
      </w:r>
      <w:r>
        <w:t>” which illustrates the mapping requirements.</w:t>
      </w:r>
    </w:p>
    <w:p w14:paraId="3B13F488" w14:textId="77777777" w:rsidR="0046040A" w:rsidRDefault="0046040A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2D59C2F8" w14:textId="03F0770E" w:rsidR="00550BED" w:rsidRDefault="00550BED" w:rsidP="00950932">
      <w:pPr>
        <w:pStyle w:val="Heading1"/>
      </w:pPr>
      <w:r>
        <w:lastRenderedPageBreak/>
        <w:t>Criteria</w:t>
      </w:r>
    </w:p>
    <w:p w14:paraId="5A9F30BF" w14:textId="56A62A93" w:rsidR="00550BED" w:rsidRDefault="00BD3B3C">
      <w:r>
        <w:t>The Mind Map must have the following 4 major topics</w:t>
      </w:r>
    </w:p>
    <w:p w14:paraId="3FBC2A96" w14:textId="42036515" w:rsidR="00BD3B3C" w:rsidRDefault="00BD3B3C" w:rsidP="00A73F33">
      <w:pPr>
        <w:pStyle w:val="ListParagraph"/>
        <w:numPr>
          <w:ilvl w:val="0"/>
          <w:numId w:val="4"/>
        </w:numPr>
      </w:pPr>
      <w:r>
        <w:t>Storage Products</w:t>
      </w:r>
    </w:p>
    <w:p w14:paraId="17499CD7" w14:textId="03A42688" w:rsidR="00BD3B3C" w:rsidRDefault="00BD3B3C" w:rsidP="0046040A">
      <w:pPr>
        <w:pStyle w:val="ListParagraph"/>
        <w:numPr>
          <w:ilvl w:val="0"/>
          <w:numId w:val="4"/>
        </w:numPr>
      </w:pPr>
      <w:r>
        <w:t>Database Products</w:t>
      </w:r>
    </w:p>
    <w:p w14:paraId="4B66F098" w14:textId="4D17DB30" w:rsidR="00BD3B3C" w:rsidRDefault="00BD3B3C" w:rsidP="0046040A">
      <w:pPr>
        <w:pStyle w:val="ListParagraph"/>
        <w:numPr>
          <w:ilvl w:val="0"/>
          <w:numId w:val="4"/>
        </w:numPr>
      </w:pPr>
      <w:r>
        <w:t>G Suite Platform</w:t>
      </w:r>
    </w:p>
    <w:p w14:paraId="27409256" w14:textId="62BD3E25" w:rsidR="00BD3B3C" w:rsidRDefault="00BD3B3C" w:rsidP="0046040A">
      <w:pPr>
        <w:pStyle w:val="ListParagraph"/>
        <w:numPr>
          <w:ilvl w:val="0"/>
          <w:numId w:val="4"/>
        </w:numPr>
      </w:pPr>
      <w:r>
        <w:t>Networking Products</w:t>
      </w:r>
    </w:p>
    <w:p w14:paraId="3F5CA9C0" w14:textId="7708D905" w:rsidR="0046040A" w:rsidRDefault="00BD3B3C" w:rsidP="0046040A">
      <w:pPr>
        <w:ind w:left="360"/>
      </w:pPr>
      <w:r>
        <w:t xml:space="preserve">The Mind Map </w:t>
      </w:r>
      <w:r w:rsidR="0046040A">
        <w:t>layout needs to include:</w:t>
      </w:r>
    </w:p>
    <w:p w14:paraId="1105FD0B" w14:textId="313B7447" w:rsidR="00BD3B3C" w:rsidRDefault="0046040A" w:rsidP="0046040A">
      <w:pPr>
        <w:pStyle w:val="ListParagraph"/>
        <w:numPr>
          <w:ilvl w:val="0"/>
          <w:numId w:val="6"/>
        </w:numPr>
      </w:pPr>
      <w:r>
        <w:t>A</w:t>
      </w:r>
      <w:r w:rsidR="00BD3B3C">
        <w:t xml:space="preserve">t least 2 </w:t>
      </w:r>
      <w:r>
        <w:t>additional</w:t>
      </w:r>
      <w:r w:rsidR="00BD3B3C">
        <w:t xml:space="preserve"> major topics of your choosing</w:t>
      </w:r>
    </w:p>
    <w:p w14:paraId="75F93C16" w14:textId="2C9D0D48" w:rsidR="00BD3B3C" w:rsidRDefault="00BD3B3C" w:rsidP="00A73F33">
      <w:pPr>
        <w:pStyle w:val="ListParagraph"/>
        <w:numPr>
          <w:ilvl w:val="0"/>
          <w:numId w:val="4"/>
        </w:numPr>
      </w:pPr>
      <w:r>
        <w:t>The</w:t>
      </w:r>
      <w:r w:rsidR="005D6751">
        <w:t xml:space="preserve"> Mind Map must have at least 20 2</w:t>
      </w:r>
      <w:r w:rsidR="005D6751" w:rsidRPr="00A73F33">
        <w:rPr>
          <w:vertAlign w:val="superscript"/>
        </w:rPr>
        <w:t>nd</w:t>
      </w:r>
      <w:r w:rsidR="005D6751">
        <w:t xml:space="preserve"> tier subtopics</w:t>
      </w:r>
    </w:p>
    <w:p w14:paraId="21C4FC3C" w14:textId="196A1451" w:rsidR="00BD3B3C" w:rsidRDefault="00BD3B3C" w:rsidP="00A73F33">
      <w:pPr>
        <w:pStyle w:val="ListParagraph"/>
        <w:numPr>
          <w:ilvl w:val="0"/>
          <w:numId w:val="4"/>
        </w:numPr>
      </w:pPr>
      <w:r>
        <w:t>The map must go at least 3 levels deep on</w:t>
      </w:r>
      <w:r w:rsidR="0046040A">
        <w:t xml:space="preserve"> at least</w:t>
      </w:r>
      <w:r>
        <w:t xml:space="preserve"> 3 topics</w:t>
      </w:r>
    </w:p>
    <w:p w14:paraId="29DBF983" w14:textId="396AD598" w:rsidR="00BD3B3C" w:rsidRDefault="005D6751" w:rsidP="00A73F33">
      <w:pPr>
        <w:pStyle w:val="ListParagraph"/>
        <w:numPr>
          <w:ilvl w:val="1"/>
          <w:numId w:val="4"/>
        </w:numPr>
      </w:pPr>
      <w:r>
        <w:t>You can use any Mind Map tool or theme that you prefer</w:t>
      </w:r>
    </w:p>
    <w:p w14:paraId="5290FA44" w14:textId="0DA118B3" w:rsidR="005D6751" w:rsidRDefault="005D6751" w:rsidP="00A73F33">
      <w:pPr>
        <w:pStyle w:val="ListParagraph"/>
        <w:numPr>
          <w:ilvl w:val="1"/>
          <w:numId w:val="4"/>
        </w:numPr>
      </w:pPr>
      <w:r>
        <w:t>The example provided was made on Miro.com</w:t>
      </w:r>
    </w:p>
    <w:p w14:paraId="2349110A" w14:textId="5B1995EF" w:rsidR="00550BED" w:rsidRDefault="00550BED" w:rsidP="00950932">
      <w:pPr>
        <w:pStyle w:val="Heading1"/>
      </w:pPr>
      <w:r>
        <w:t>Presentation</w:t>
      </w:r>
    </w:p>
    <w:p w14:paraId="7F99D985" w14:textId="757D7A17" w:rsidR="00550BED" w:rsidRDefault="00A4227D">
      <w:r>
        <w:t>You will need to present the business idea as a timed 15-minute presentation</w:t>
      </w:r>
    </w:p>
    <w:p w14:paraId="086ED0FC" w14:textId="66BDFF92" w:rsidR="00A4227D" w:rsidRDefault="00A4227D">
      <w:r>
        <w:t>The PowerPoint slide show needs to be at least 20 slides</w:t>
      </w:r>
    </w:p>
    <w:p w14:paraId="4B40F75A" w14:textId="77777777" w:rsidR="00A73F33" w:rsidRDefault="00A4227D">
      <w:r>
        <w:t xml:space="preserve">The presentation needs to show and explain </w:t>
      </w:r>
    </w:p>
    <w:p w14:paraId="5F815DE7" w14:textId="77777777" w:rsidR="00A73F33" w:rsidRDefault="00A73F33" w:rsidP="00A73F33">
      <w:pPr>
        <w:pStyle w:val="ListParagraph"/>
        <w:numPr>
          <w:ilvl w:val="0"/>
          <w:numId w:val="5"/>
        </w:numPr>
      </w:pPr>
      <w:r>
        <w:t>W</w:t>
      </w:r>
      <w:r w:rsidR="00A4227D">
        <w:t>hat the Mind Map shows</w:t>
      </w:r>
    </w:p>
    <w:p w14:paraId="3D29C448" w14:textId="02577291" w:rsidR="00A73F33" w:rsidRDefault="00A73F33" w:rsidP="00A73F33">
      <w:pPr>
        <w:pStyle w:val="ListParagraph"/>
        <w:numPr>
          <w:ilvl w:val="0"/>
          <w:numId w:val="5"/>
        </w:numPr>
      </w:pPr>
      <w:r>
        <w:t>H</w:t>
      </w:r>
      <w:r w:rsidR="00A4227D">
        <w:t>ow the business will be developed</w:t>
      </w:r>
      <w:r w:rsidR="0046040A">
        <w:t xml:space="preserve"> / lifecycle</w:t>
      </w:r>
    </w:p>
    <w:p w14:paraId="54E93005" w14:textId="54405F01" w:rsidR="00A73F33" w:rsidRDefault="00A73F33" w:rsidP="00A73F33">
      <w:pPr>
        <w:pStyle w:val="ListParagraph"/>
        <w:numPr>
          <w:ilvl w:val="0"/>
          <w:numId w:val="5"/>
        </w:numPr>
      </w:pPr>
      <w:r>
        <w:t>P</w:t>
      </w:r>
      <w:r w:rsidR="00A4227D">
        <w:t xml:space="preserve">roduct / </w:t>
      </w:r>
      <w:r w:rsidR="0046040A">
        <w:t>S</w:t>
      </w:r>
      <w:r w:rsidR="00A4227D">
        <w:t>ervices offered</w:t>
      </w:r>
    </w:p>
    <w:p w14:paraId="22026539" w14:textId="2B1B7B32" w:rsidR="00A4227D" w:rsidRDefault="00A73F33" w:rsidP="00A73F33">
      <w:pPr>
        <w:pStyle w:val="ListParagraph"/>
        <w:numPr>
          <w:ilvl w:val="0"/>
          <w:numId w:val="5"/>
        </w:numPr>
      </w:pPr>
      <w:r>
        <w:t>R</w:t>
      </w:r>
      <w:r w:rsidR="00A4227D">
        <w:t>elationship to GCP and how the topics are integrated.</w:t>
      </w:r>
    </w:p>
    <w:p w14:paraId="43719043" w14:textId="77777777" w:rsidR="0046040A" w:rsidRDefault="00A73F33" w:rsidP="00A73F33">
      <w:r>
        <w:t>This will be</w:t>
      </w:r>
      <w:r w:rsidR="0046040A">
        <w:t xml:space="preserve"> a</w:t>
      </w:r>
      <w:r>
        <w:t xml:space="preserve"> fictitious</w:t>
      </w:r>
      <w:r w:rsidR="0046040A">
        <w:t xml:space="preserve"> business</w:t>
      </w:r>
      <w:r>
        <w:t xml:space="preserve"> but </w:t>
      </w:r>
      <w:r w:rsidR="0046040A">
        <w:t>needs to be realistic.</w:t>
      </w:r>
    </w:p>
    <w:p w14:paraId="64CA1892" w14:textId="1BAB766B" w:rsidR="0046040A" w:rsidRDefault="0046040A" w:rsidP="00A73F33">
      <w:r>
        <w:t xml:space="preserve">The presentation will need </w:t>
      </w:r>
      <w:r w:rsidR="00A73F33">
        <w:t>to explain the mapping</w:t>
      </w:r>
    </w:p>
    <w:p w14:paraId="07AA7D34" w14:textId="69FE93D6" w:rsidR="00550BED" w:rsidRDefault="00550BED" w:rsidP="00950932">
      <w:pPr>
        <w:pStyle w:val="Heading1"/>
      </w:pPr>
      <w:r>
        <w:t>Deliverables</w:t>
      </w:r>
    </w:p>
    <w:p w14:paraId="667A5607" w14:textId="1C59FD5E" w:rsidR="00A73F33" w:rsidRDefault="00A73F33">
      <w:r>
        <w:t>Two files need to be submitted</w:t>
      </w:r>
    </w:p>
    <w:p w14:paraId="4359CEDF" w14:textId="69D6C2FE" w:rsidR="00A73F33" w:rsidRDefault="00A73F33" w:rsidP="0046040A">
      <w:pPr>
        <w:pStyle w:val="ListParagraph"/>
        <w:numPr>
          <w:ilvl w:val="0"/>
          <w:numId w:val="7"/>
        </w:numPr>
      </w:pPr>
      <w:r>
        <w:t>The PowerPoint presentation which is used for the presentation</w:t>
      </w:r>
    </w:p>
    <w:p w14:paraId="42CEA714" w14:textId="5E70898B" w:rsidR="00A73F33" w:rsidRDefault="00A73F33" w:rsidP="0046040A">
      <w:pPr>
        <w:pStyle w:val="ListParagraph"/>
        <w:numPr>
          <w:ilvl w:val="0"/>
          <w:numId w:val="7"/>
        </w:numPr>
      </w:pPr>
      <w:r>
        <w:t xml:space="preserve">The graphic of the Mind Map </w:t>
      </w:r>
    </w:p>
    <w:p w14:paraId="1E599548" w14:textId="3F6D6336" w:rsidR="00750833" w:rsidRDefault="00750833" w:rsidP="0046040A">
      <w:pPr>
        <w:pStyle w:val="ListParagraph"/>
        <w:numPr>
          <w:ilvl w:val="0"/>
          <w:numId w:val="7"/>
        </w:numPr>
      </w:pPr>
      <w:r>
        <w:t>500 words essay on project .</w:t>
      </w:r>
    </w:p>
    <w:p w14:paraId="5D84962B" w14:textId="77777777" w:rsidR="00A73F33" w:rsidRDefault="00A73F33"/>
    <w:sectPr w:rsidR="00A73F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6A4EB8"/>
    <w:multiLevelType w:val="hybridMultilevel"/>
    <w:tmpl w:val="F3E65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EA1335"/>
    <w:multiLevelType w:val="hybridMultilevel"/>
    <w:tmpl w:val="1AD27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1957BA"/>
    <w:multiLevelType w:val="hybridMultilevel"/>
    <w:tmpl w:val="64766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234265"/>
    <w:multiLevelType w:val="hybridMultilevel"/>
    <w:tmpl w:val="A0B4A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7716BF"/>
    <w:multiLevelType w:val="hybridMultilevel"/>
    <w:tmpl w:val="B26EA1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4F76EA"/>
    <w:multiLevelType w:val="hybridMultilevel"/>
    <w:tmpl w:val="5C907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084539"/>
    <w:multiLevelType w:val="hybridMultilevel"/>
    <w:tmpl w:val="99828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6"/>
  </w:num>
  <w:num w:numId="5">
    <w:abstractNumId w:val="3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yNDG2tDA0NjA0tjRW0lEKTi0uzszPAykwrAUA4IkoYCwAAAA="/>
  </w:docVars>
  <w:rsids>
    <w:rsidRoot w:val="00550BED"/>
    <w:rsid w:val="000A5F99"/>
    <w:rsid w:val="00212795"/>
    <w:rsid w:val="00246A31"/>
    <w:rsid w:val="0046040A"/>
    <w:rsid w:val="00550BED"/>
    <w:rsid w:val="005D6751"/>
    <w:rsid w:val="006B3D48"/>
    <w:rsid w:val="00724D2C"/>
    <w:rsid w:val="00750833"/>
    <w:rsid w:val="007572B7"/>
    <w:rsid w:val="00950932"/>
    <w:rsid w:val="00A4227D"/>
    <w:rsid w:val="00A50574"/>
    <w:rsid w:val="00A73F33"/>
    <w:rsid w:val="00AD5C01"/>
    <w:rsid w:val="00BA474E"/>
    <w:rsid w:val="00BD3B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CF9104"/>
  <w15:chartTrackingRefBased/>
  <w15:docId w15:val="{EA627B79-75AC-4B3A-9CC2-8292AA6A3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093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3B3C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95093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5093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093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7</TotalTime>
  <Pages>2</Pages>
  <Words>339</Words>
  <Characters>193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owlett</dc:creator>
  <cp:keywords/>
  <dc:description/>
  <cp:lastModifiedBy>Microsoft Office User</cp:lastModifiedBy>
  <cp:revision>9</cp:revision>
  <dcterms:created xsi:type="dcterms:W3CDTF">2020-04-24T15:06:00Z</dcterms:created>
  <dcterms:modified xsi:type="dcterms:W3CDTF">2020-05-23T17:20:00Z</dcterms:modified>
</cp:coreProperties>
</file>